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conomist position at [Organization Name] in Ghana Accra. As a dedicated professional with a strong academic background in economics and hands-on experience in analyzing economic trends, I am eager to contribute my expertise to support the development of Ghana’s dynamic economy. My passion for understanding market dynamics, policy formulation, and sustainable growth aligns perfectly with the opportunities available in Accra, Ghana’s bustling capital and a vital hub for economic innovation in West Africa.</w:t>
      </w:r>
    </w:p>
    <w:p>
      <w:pPr>
        <w:pStyle w:val="BodyText"/>
      </w:pPr>
      <w:r>
        <w:t xml:space="preserve">As an Economist with [Your Previous Organization or Title], I have honed my skills in data analysis, forecasting, and strategic decision-making. My work has focused on addressing complex economic challenges such as inflation control, employment generation, and the promotion of trade. For instance, during my tenure at [Previous Organization], I led a project to evaluate the impact of agricultural subsidies on rural livelihoods in Sub-Saharan Africa. The findings from this research informed policy recommendations that were later adopted by regional governments to enhance food security. This experience underscored the importance of localized economic strategies tailored to specific socio-political contexts—a principle I am eager to apply in Ghana Accra.</w:t>
      </w:r>
    </w:p>
    <w:p>
      <w:pPr>
        <w:pStyle w:val="BodyText"/>
      </w:pPr>
      <w:r>
        <w:t xml:space="preserve">Ghana Accra, as a rapidly urbanizing city, presents both unique opportunities and challenges for economists. The region’s growing population, expanding financial sector, and strategic location along the Atlantic coast make it a critical player in regional trade. However, issues such as income inequality, infrastructure gaps, and the need for sustainable resource management demand innovative economic solutions. My background in macroeconomic analysis and my commitment to equitable growth position me to contribute meaningfully to these discussions. I am particularly interested in exploring how digital transformation and green energy initiatives can drive economic resilience in Accra while aligning with Ghana’s national development goals.</w:t>
      </w:r>
    </w:p>
    <w:p>
      <w:pPr>
        <w:pStyle w:val="BodyText"/>
      </w:pPr>
      <w:r>
        <w:t xml:space="preserve">My academic qualifications include a Master’s degree in Economics from [University Name], where I specialized in developmental economics and public policy. During my studies, I conducted research on the role of microfinance institutions in reducing poverty, which was published in [Journal Name]. This work not only deepened my understanding of economic disparities but also reinforced my belief in the power of data-driven policies to uplift communities. Furthermore, my fluency in [Languages] and proficiency in statistical software such as Stata and R enable me to analyze complex datasets and translate insights into actionable strategies for stakeholders.</w:t>
      </w:r>
    </w:p>
    <w:p>
      <w:pPr>
        <w:pStyle w:val="BodyText"/>
      </w:pPr>
      <w:r>
        <w:t xml:space="preserve">What draws me to Ghana Accra is its vibrant economic ecosystem and the potential for impactful work. The city’s role as a center for financial services, trade, and technology makes it an ideal environment for economists to collaborate with diverse industries and policymakers. I am particularly inspired by Ghana’s efforts to diversify its economy beyond traditional sectors like agriculture and mining. For example, the government’s focus on digital innovation through initiatives such as the Ghanaian Digital Innovation Hub highlights a forward-thinking approach that resonates with my professional aspirations. I would be honored to contribute to similar projects, leveraging my expertise in economic modeling and policy analysis to support Accra’s vision of inclusive growth.</w:t>
      </w:r>
    </w:p>
    <w:p>
      <w:pPr>
        <w:pStyle w:val="BodyText"/>
      </w:pPr>
      <w:r>
        <w:t xml:space="preserve">Throughout my career, I have emphasized the importance of interdisciplinary collaboration. In Ghana Accra, where economic challenges often intersect with social and environmental factors, this approach is essential. I have worked with NGOs, government agencies, and private sector partners to design programs that address both immediate needs and long-term sustainability. For instance, I recently collaborated with a local think tank to assess the economic impact of climate change on coastal communities in Ghana. The resulting report provided a roadmap for integrating climate resilience into national development plans—a project that required balancing technical rigor with stakeholder engagement.</w:t>
      </w:r>
    </w:p>
    <w:p>
      <w:pPr>
        <w:pStyle w:val="BodyText"/>
      </w:pPr>
      <w:r>
        <w:t xml:space="preserve">What sets me apart as an Economist is my ability to combine analytical precision with a deep empathy for the communities I serve. In Ghana Accra, where economic progress must be measured not just in GDP growth but also in improved quality of life, this balance is crucial. I am particularly interested in exploring how public-private partnerships can drive infrastructure development and create employment opportunities. My experience in designing cost-benefit analyses for large-scale projects has equipped me to evaluate such initiatives with a focus on both efficiency and equity.</w:t>
      </w:r>
    </w:p>
    <w:p>
      <w:pPr>
        <w:pStyle w:val="BodyText"/>
      </w:pPr>
      <w:r>
        <w:t xml:space="preserve">In conclusion, I am confident that my skills, experiences, and passion for economic development make me a strong candidate for the Economist position in Ghana Accra. I am eager to bring my expertise to an organization that values innovation, collaboration, and sustainable growth. I would welcome the opportunity to discuss how my background aligns with your goals and contribute to the continued prosperity of this dynamic city.</w:t>
      </w:r>
    </w:p>
    <w:p>
      <w:pPr>
        <w:pStyle w:val="BodyText"/>
      </w:pPr>
      <w:r>
        <w:t xml:space="preserve">Thank you for considering my application. I look forward to the possibility of contributing to [Organization Name]’s mission and working alongside a team committed to shaping Ghana’s economic future.</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Ghana Accra</dc:title>
  <dc:creator/>
  <dc:language>en</dc:language>
  <cp:keywords/>
  <dcterms:created xsi:type="dcterms:W3CDTF">2026-07-24T00:27:02Z</dcterms:created>
  <dcterms:modified xsi:type="dcterms:W3CDTF">2026-07-24T00:27:02Z</dcterms:modified>
</cp:coreProperties>
</file>

<file path=docProps/custom.xml><?xml version="1.0" encoding="utf-8"?>
<Properties xmlns="http://schemas.openxmlformats.org/officeDocument/2006/custom-properties" xmlns:vt="http://schemas.openxmlformats.org/officeDocument/2006/docPropsVTypes"/>
</file>